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75E2D7" w14:textId="25878BCD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2BB8AE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8D036E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72B4BF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274D3E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5BB938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E97726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28B851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F9D559" w14:textId="56B696EB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2-3 Milestone One: Project Proposal</w:t>
      </w:r>
    </w:p>
    <w:p w14:paraId="278C352A" w14:textId="0E33CADA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David S. Harmor</w:t>
      </w:r>
    </w:p>
    <w:p w14:paraId="48E044AE" w14:textId="77777777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5EB7986F" w14:textId="6BC5E9CB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CS-330</w:t>
      </w:r>
    </w:p>
    <w:p w14:paraId="445FB044" w14:textId="6F0791C4" w:rsidR="00936503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Professor Aly</w:t>
      </w:r>
    </w:p>
    <w:p w14:paraId="4E053E15" w14:textId="4B578A88" w:rsidR="002C04C5" w:rsidRPr="00682768" w:rsidRDefault="00936503" w:rsidP="00936503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>January 15, 2025</w:t>
      </w:r>
    </w:p>
    <w:p w14:paraId="6F2DA55D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E0BE74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A98810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E33CEE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820616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6C6DD3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9C5169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AD19A0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02B4BE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6CBE02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FA8868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DC484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84B982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090473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B48C8D" w14:textId="77777777" w:rsidR="000178D7" w:rsidRPr="00682768" w:rsidRDefault="000178D7" w:rsidP="009365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5B0F57" w14:textId="2DBBE4E8" w:rsidR="000178D7" w:rsidRDefault="00682768" w:rsidP="006827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82768">
        <w:rPr>
          <w:rFonts w:ascii="Times New Roman" w:hAnsi="Times New Roman" w:cs="Times New Roman"/>
          <w:sz w:val="24"/>
          <w:szCs w:val="24"/>
        </w:rPr>
        <w:t xml:space="preserve">The 2D image I chose to replicate in a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682768">
        <w:rPr>
          <w:rFonts w:ascii="Times New Roman" w:hAnsi="Times New Roman" w:cs="Times New Roman"/>
          <w:sz w:val="24"/>
          <w:szCs w:val="24"/>
        </w:rPr>
        <w:t xml:space="preserve">D scene </w:t>
      </w:r>
      <w:r>
        <w:rPr>
          <w:rFonts w:ascii="Times New Roman" w:hAnsi="Times New Roman" w:cs="Times New Roman"/>
          <w:sz w:val="24"/>
          <w:szCs w:val="24"/>
        </w:rPr>
        <w:t xml:space="preserve">is that of a wooden </w:t>
      </w:r>
      <w:bookmarkStart w:id="0" w:name="_Hlk188306337"/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1156D0">
        <w:rPr>
          <w:rFonts w:ascii="Times New Roman" w:hAnsi="Times New Roman" w:cs="Times New Roman"/>
          <w:sz w:val="24"/>
          <w:szCs w:val="24"/>
        </w:rPr>
        <w:t>topped by a laptop, a pen, a pen holder, and a coffee cup</w:t>
      </w:r>
      <w:bookmarkEnd w:id="0"/>
      <w:r w:rsidR="001156D0">
        <w:rPr>
          <w:rFonts w:ascii="Times New Roman" w:hAnsi="Times New Roman" w:cs="Times New Roman"/>
          <w:sz w:val="24"/>
          <w:szCs w:val="24"/>
        </w:rPr>
        <w:t xml:space="preserve">. This scene is a good choice because the objects can be represented with one or more of the nine </w:t>
      </w:r>
      <w:r w:rsidR="009275E6">
        <w:rPr>
          <w:rFonts w:ascii="Times New Roman" w:hAnsi="Times New Roman" w:cs="Times New Roman"/>
          <w:sz w:val="24"/>
          <w:szCs w:val="24"/>
        </w:rPr>
        <w:t>primitive</w:t>
      </w:r>
      <w:r w:rsidR="001156D0">
        <w:rPr>
          <w:rFonts w:ascii="Times New Roman" w:hAnsi="Times New Roman" w:cs="Times New Roman"/>
          <w:sz w:val="24"/>
          <w:szCs w:val="24"/>
        </w:rPr>
        <w:t xml:space="preserve"> shapes.</w:t>
      </w:r>
      <w:r w:rsidR="00226B03">
        <w:rPr>
          <w:rFonts w:ascii="Times New Roman" w:hAnsi="Times New Roman" w:cs="Times New Roman"/>
          <w:sz w:val="24"/>
          <w:szCs w:val="24"/>
        </w:rPr>
        <w:t xml:space="preserve"> The images were found online of objects that you would typically find in a workspace environment.</w:t>
      </w:r>
      <w:r w:rsidR="00D21F5B">
        <w:rPr>
          <w:rFonts w:ascii="Times New Roman" w:hAnsi="Times New Roman" w:cs="Times New Roman"/>
          <w:sz w:val="24"/>
          <w:szCs w:val="24"/>
        </w:rPr>
        <w:t xml:space="preserve"> The objects will be created with the following basic shapes:</w:t>
      </w:r>
    </w:p>
    <w:p w14:paraId="626E4246" w14:textId="56A7F729" w:rsidR="000304C4" w:rsidRDefault="000304C4" w:rsidP="006827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C1C042" wp14:editId="2C60390B">
            <wp:extent cx="5943600" cy="3952240"/>
            <wp:effectExtent l="0" t="0" r="0" b="0"/>
            <wp:docPr id="203109200" name="Picture 1" descr="A computer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09200" name="Picture 1" descr="A computer on a 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75"/>
        <w:gridCol w:w="1160"/>
      </w:tblGrid>
      <w:tr w:rsidR="0026433D" w:rsidRPr="0026433D" w14:paraId="07C869C4" w14:textId="77777777" w:rsidTr="0078141E">
        <w:tc>
          <w:tcPr>
            <w:tcW w:w="8375" w:type="dxa"/>
          </w:tcPr>
          <w:p w14:paraId="7CD7E53E" w14:textId="77777777" w:rsidR="0026433D" w:rsidRPr="0026433D" w:rsidRDefault="0026433D" w:rsidP="0026433D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433D">
              <w:rPr>
                <w:rFonts w:ascii="Times New Roman" w:hAnsi="Times New Roman" w:cs="Times New Roman"/>
                <w:sz w:val="24"/>
                <w:szCs w:val="24"/>
              </w:rPr>
              <w:t xml:space="preserve">Table: Plane </w:t>
            </w:r>
          </w:p>
        </w:tc>
        <w:tc>
          <w:tcPr>
            <w:tcW w:w="1160" w:type="dxa"/>
          </w:tcPr>
          <w:p w14:paraId="018288D8" w14:textId="731266C8" w:rsidR="0026433D" w:rsidRPr="0026433D" w:rsidRDefault="0026433D" w:rsidP="0026433D">
            <w:pPr>
              <w:spacing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33D" w:rsidRPr="0026433D" w14:paraId="30283DAE" w14:textId="77777777" w:rsidTr="0078141E">
        <w:tc>
          <w:tcPr>
            <w:tcW w:w="8375" w:type="dxa"/>
          </w:tcPr>
          <w:p w14:paraId="2E8E2686" w14:textId="77777777" w:rsidR="0026433D" w:rsidRPr="0026433D" w:rsidRDefault="0026433D" w:rsidP="0026433D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433D">
              <w:rPr>
                <w:rFonts w:ascii="Times New Roman" w:hAnsi="Times New Roman" w:cs="Times New Roman"/>
                <w:sz w:val="24"/>
                <w:szCs w:val="24"/>
              </w:rPr>
              <w:t>Pen: Tapered cylinder for the tip of the pen and a cylinder for the body</w:t>
            </w:r>
          </w:p>
        </w:tc>
        <w:tc>
          <w:tcPr>
            <w:tcW w:w="1160" w:type="dxa"/>
          </w:tcPr>
          <w:p w14:paraId="1E68A901" w14:textId="141B36CF" w:rsidR="0026433D" w:rsidRPr="0026433D" w:rsidRDefault="0026433D" w:rsidP="0026433D">
            <w:pPr>
              <w:spacing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33D" w:rsidRPr="0026433D" w14:paraId="591A8B04" w14:textId="77777777" w:rsidTr="0078141E">
        <w:tc>
          <w:tcPr>
            <w:tcW w:w="8375" w:type="dxa"/>
          </w:tcPr>
          <w:p w14:paraId="0C3DDDEF" w14:textId="3F2B5ABA" w:rsidR="0026433D" w:rsidRPr="0026433D" w:rsidRDefault="0026433D" w:rsidP="0026433D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433D">
              <w:rPr>
                <w:rFonts w:ascii="Times New Roman" w:hAnsi="Times New Roman" w:cs="Times New Roman"/>
                <w:sz w:val="24"/>
                <w:szCs w:val="24"/>
              </w:rPr>
              <w:t>Laptop: Box with rounded edges</w:t>
            </w:r>
          </w:p>
        </w:tc>
        <w:tc>
          <w:tcPr>
            <w:tcW w:w="1160" w:type="dxa"/>
          </w:tcPr>
          <w:p w14:paraId="3C77C057" w14:textId="0C2C21D9" w:rsidR="0026433D" w:rsidRPr="0026433D" w:rsidRDefault="0026433D" w:rsidP="0026433D">
            <w:pPr>
              <w:spacing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33D" w:rsidRPr="0026433D" w14:paraId="1F1B1F9C" w14:textId="77777777" w:rsidTr="0078141E">
        <w:tc>
          <w:tcPr>
            <w:tcW w:w="8375" w:type="dxa"/>
          </w:tcPr>
          <w:p w14:paraId="7AF39563" w14:textId="5F519495" w:rsidR="0026433D" w:rsidRPr="0026433D" w:rsidRDefault="0026433D" w:rsidP="0026433D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433D">
              <w:rPr>
                <w:rFonts w:ascii="Times New Roman" w:hAnsi="Times New Roman" w:cs="Times New Roman"/>
                <w:sz w:val="24"/>
                <w:szCs w:val="24"/>
              </w:rPr>
              <w:t>Pen holder: Cylinder</w:t>
            </w:r>
          </w:p>
        </w:tc>
        <w:tc>
          <w:tcPr>
            <w:tcW w:w="1160" w:type="dxa"/>
          </w:tcPr>
          <w:p w14:paraId="6DB6F67E" w14:textId="74F23D72" w:rsidR="0026433D" w:rsidRPr="0026433D" w:rsidRDefault="0026433D" w:rsidP="0026433D">
            <w:pPr>
              <w:spacing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33D" w:rsidRPr="0026433D" w14:paraId="242492A9" w14:textId="77777777" w:rsidTr="0078141E">
        <w:tc>
          <w:tcPr>
            <w:tcW w:w="8375" w:type="dxa"/>
          </w:tcPr>
          <w:p w14:paraId="12D301C9" w14:textId="77777777" w:rsidR="0026433D" w:rsidRPr="0026433D" w:rsidRDefault="0026433D" w:rsidP="0026433D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433D">
              <w:rPr>
                <w:rFonts w:ascii="Times New Roman" w:hAnsi="Times New Roman" w:cs="Times New Roman"/>
                <w:sz w:val="24"/>
                <w:szCs w:val="24"/>
              </w:rPr>
              <w:t>Coffee cup: Torus for the cup’s handle and a cylinder for the cup</w:t>
            </w:r>
          </w:p>
        </w:tc>
        <w:tc>
          <w:tcPr>
            <w:tcW w:w="1160" w:type="dxa"/>
          </w:tcPr>
          <w:p w14:paraId="43F83561" w14:textId="69942F94" w:rsidR="0026433D" w:rsidRPr="0026433D" w:rsidRDefault="0026433D" w:rsidP="0026433D">
            <w:pPr>
              <w:spacing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83074B" w14:textId="77777777" w:rsidR="0026433D" w:rsidRDefault="0026433D" w:rsidP="006827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BB20B99" w14:textId="59C9A31A" w:rsidR="00E20AC0" w:rsidRDefault="00E20AC0" w:rsidP="006827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the objects are images found on the internet, they are common </w:t>
      </w:r>
      <w:r w:rsidR="003B7D7F">
        <w:rPr>
          <w:rFonts w:ascii="Times New Roman" w:hAnsi="Times New Roman" w:cs="Times New Roman"/>
          <w:sz w:val="24"/>
          <w:szCs w:val="24"/>
        </w:rPr>
        <w:t>items</w:t>
      </w:r>
      <w:r>
        <w:rPr>
          <w:rFonts w:ascii="Times New Roman" w:hAnsi="Times New Roman" w:cs="Times New Roman"/>
          <w:sz w:val="24"/>
          <w:szCs w:val="24"/>
        </w:rPr>
        <w:t xml:space="preserve"> I have available</w:t>
      </w:r>
      <w:r w:rsidR="003B7D7F">
        <w:rPr>
          <w:rFonts w:ascii="Times New Roman" w:hAnsi="Times New Roman" w:cs="Times New Roman"/>
          <w:sz w:val="24"/>
          <w:szCs w:val="24"/>
        </w:rPr>
        <w:t xml:space="preserve"> so I can</w:t>
      </w:r>
      <w:r>
        <w:rPr>
          <w:rFonts w:ascii="Times New Roman" w:hAnsi="Times New Roman" w:cs="Times New Roman"/>
          <w:sz w:val="24"/>
          <w:szCs w:val="24"/>
        </w:rPr>
        <w:t xml:space="preserve"> examine </w:t>
      </w:r>
      <w:r w:rsidR="003B7D7F">
        <w:rPr>
          <w:rFonts w:ascii="Times New Roman" w:hAnsi="Times New Roman" w:cs="Times New Roman"/>
          <w:sz w:val="24"/>
          <w:szCs w:val="24"/>
        </w:rPr>
        <w:t xml:space="preserve">them </w:t>
      </w:r>
      <w:r>
        <w:rPr>
          <w:rFonts w:ascii="Times New Roman" w:hAnsi="Times New Roman" w:cs="Times New Roman"/>
          <w:sz w:val="24"/>
          <w:szCs w:val="24"/>
        </w:rPr>
        <w:t>in 3D.</w:t>
      </w:r>
      <w:r w:rsidR="00844880">
        <w:rPr>
          <w:rFonts w:ascii="Times New Roman" w:hAnsi="Times New Roman" w:cs="Times New Roman"/>
          <w:sz w:val="24"/>
          <w:szCs w:val="24"/>
        </w:rPr>
        <w:t xml:space="preserve"> At this stage of the project development and course, it’s unclear how to achieve features like </w:t>
      </w:r>
      <w:r w:rsidR="002E7BAB">
        <w:rPr>
          <w:rFonts w:ascii="Times New Roman" w:hAnsi="Times New Roman" w:cs="Times New Roman"/>
          <w:sz w:val="24"/>
          <w:szCs w:val="24"/>
        </w:rPr>
        <w:t>texturing, round</w:t>
      </w:r>
      <w:r w:rsidR="00844880">
        <w:rPr>
          <w:rFonts w:ascii="Times New Roman" w:hAnsi="Times New Roman" w:cs="Times New Roman"/>
          <w:sz w:val="24"/>
          <w:szCs w:val="24"/>
        </w:rPr>
        <w:t xml:space="preserve"> edges on a box for the laptop</w:t>
      </w:r>
      <w:r w:rsidR="002E7BAB">
        <w:rPr>
          <w:rFonts w:ascii="Times New Roman" w:hAnsi="Times New Roman" w:cs="Times New Roman"/>
          <w:sz w:val="24"/>
          <w:szCs w:val="24"/>
        </w:rPr>
        <w:t>, and many other aspects to</w:t>
      </w:r>
      <w:r w:rsidR="006B2AB9">
        <w:rPr>
          <w:rFonts w:ascii="Times New Roman" w:hAnsi="Times New Roman" w:cs="Times New Roman"/>
          <w:sz w:val="24"/>
          <w:szCs w:val="24"/>
        </w:rPr>
        <w:t xml:space="preserve"> </w:t>
      </w:r>
      <w:r w:rsidR="002E7BAB">
        <w:rPr>
          <w:rFonts w:ascii="Times New Roman" w:hAnsi="Times New Roman" w:cs="Times New Roman"/>
          <w:sz w:val="24"/>
          <w:szCs w:val="24"/>
        </w:rPr>
        <w:t>create a realistic</w:t>
      </w:r>
      <w:r w:rsidR="006B2AB9">
        <w:rPr>
          <w:rFonts w:ascii="Times New Roman" w:hAnsi="Times New Roman" w:cs="Times New Roman"/>
          <w:sz w:val="24"/>
          <w:szCs w:val="24"/>
        </w:rPr>
        <w:t xml:space="preserve"> 3D</w:t>
      </w:r>
      <w:r w:rsidR="002E7BAB">
        <w:rPr>
          <w:rFonts w:ascii="Times New Roman" w:hAnsi="Times New Roman" w:cs="Times New Roman"/>
          <w:sz w:val="24"/>
          <w:szCs w:val="24"/>
        </w:rPr>
        <w:t xml:space="preserve"> image. So, as the course progresses, I’ll be looking for answers to these and many other questions I have </w:t>
      </w:r>
      <w:proofErr w:type="gramStart"/>
      <w:r w:rsidR="002E7BAB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2E7BAB">
        <w:rPr>
          <w:rFonts w:ascii="Times New Roman" w:hAnsi="Times New Roman" w:cs="Times New Roman"/>
          <w:sz w:val="24"/>
          <w:szCs w:val="24"/>
        </w:rPr>
        <w:t xml:space="preserve"> working with Open GL</w:t>
      </w:r>
      <w:r w:rsidR="006B2AB9">
        <w:rPr>
          <w:rFonts w:ascii="Times New Roman" w:hAnsi="Times New Roman" w:cs="Times New Roman"/>
          <w:sz w:val="24"/>
          <w:szCs w:val="24"/>
        </w:rPr>
        <w:t xml:space="preserve"> </w:t>
      </w:r>
      <w:r w:rsidR="002E7BAB">
        <w:rPr>
          <w:rFonts w:ascii="Times New Roman" w:hAnsi="Times New Roman" w:cs="Times New Roman"/>
          <w:sz w:val="24"/>
          <w:szCs w:val="24"/>
        </w:rPr>
        <w:t xml:space="preserve">The first step I’ll take is to create </w:t>
      </w:r>
      <w:r w:rsidR="006B2AB9">
        <w:rPr>
          <w:rFonts w:ascii="Times New Roman" w:hAnsi="Times New Roman" w:cs="Times New Roman"/>
          <w:sz w:val="24"/>
          <w:szCs w:val="24"/>
        </w:rPr>
        <w:t>a</w:t>
      </w:r>
      <w:r w:rsidR="002E7BAB">
        <w:rPr>
          <w:rFonts w:ascii="Times New Roman" w:hAnsi="Times New Roman" w:cs="Times New Roman"/>
          <w:sz w:val="24"/>
          <w:szCs w:val="24"/>
        </w:rPr>
        <w:t xml:space="preserve"> </w:t>
      </w:r>
      <w:r w:rsidR="006B2AB9">
        <w:rPr>
          <w:rFonts w:ascii="Times New Roman" w:hAnsi="Times New Roman" w:cs="Times New Roman"/>
          <w:sz w:val="24"/>
          <w:szCs w:val="24"/>
        </w:rPr>
        <w:t xml:space="preserve">3D tabletop with texture. After that, I will focus on each object. It is unclear at this point </w:t>
      </w:r>
      <w:r w:rsidR="00D27C4B">
        <w:rPr>
          <w:rFonts w:ascii="Times New Roman" w:hAnsi="Times New Roman" w:cs="Times New Roman"/>
          <w:sz w:val="24"/>
          <w:szCs w:val="24"/>
        </w:rPr>
        <w:t>whether</w:t>
      </w:r>
      <w:r w:rsidR="006B2AB9">
        <w:rPr>
          <w:rFonts w:ascii="Times New Roman" w:hAnsi="Times New Roman" w:cs="Times New Roman"/>
          <w:sz w:val="24"/>
          <w:szCs w:val="24"/>
        </w:rPr>
        <w:t xml:space="preserve"> it’ll be easier to create all the objects in one project (which will eventually happen) or create each item in separate projects and then combine them</w:t>
      </w:r>
      <w:r w:rsidR="00D27C4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27C4B">
        <w:rPr>
          <w:rFonts w:ascii="Times New Roman" w:hAnsi="Times New Roman" w:cs="Times New Roman"/>
          <w:sz w:val="24"/>
          <w:szCs w:val="24"/>
        </w:rPr>
        <w:t>once</w:t>
      </w:r>
      <w:proofErr w:type="gramEnd"/>
      <w:r w:rsidR="00D27C4B">
        <w:rPr>
          <w:rFonts w:ascii="Times New Roman" w:hAnsi="Times New Roman" w:cs="Times New Roman"/>
          <w:sz w:val="24"/>
          <w:szCs w:val="24"/>
        </w:rPr>
        <w:t xml:space="preserve"> finished.</w:t>
      </w:r>
    </w:p>
    <w:p w14:paraId="5D141EDF" w14:textId="77777777" w:rsidR="00E20AC0" w:rsidRDefault="00E20AC0" w:rsidP="00E20A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CC62B2" w14:textId="77777777" w:rsidR="00226B03" w:rsidRPr="00682768" w:rsidRDefault="00226B03" w:rsidP="006827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226B03" w:rsidRPr="00682768" w:rsidSect="008607B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24235"/>
    <w:multiLevelType w:val="hybridMultilevel"/>
    <w:tmpl w:val="73CE2C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D90E8B"/>
    <w:multiLevelType w:val="hybridMultilevel"/>
    <w:tmpl w:val="1A605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12B29"/>
    <w:multiLevelType w:val="hybridMultilevel"/>
    <w:tmpl w:val="3DC064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25181505">
    <w:abstractNumId w:val="0"/>
  </w:num>
  <w:num w:numId="2" w16cid:durableId="1813521540">
    <w:abstractNumId w:val="2"/>
  </w:num>
  <w:num w:numId="3" w16cid:durableId="144397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MjUwtjQwMTI3NTFU0lEKTi0uzszPAykwqgUAzwNLKSwAAAA="/>
  </w:docVars>
  <w:rsids>
    <w:rsidRoot w:val="002B33CB"/>
    <w:rsid w:val="000178D7"/>
    <w:rsid w:val="000304C4"/>
    <w:rsid w:val="001156D0"/>
    <w:rsid w:val="00226B03"/>
    <w:rsid w:val="0026433D"/>
    <w:rsid w:val="002B33CB"/>
    <w:rsid w:val="002C04C5"/>
    <w:rsid w:val="002E7BAB"/>
    <w:rsid w:val="0032589B"/>
    <w:rsid w:val="003B7D7F"/>
    <w:rsid w:val="00612B4A"/>
    <w:rsid w:val="00682768"/>
    <w:rsid w:val="006B2AB9"/>
    <w:rsid w:val="0074294F"/>
    <w:rsid w:val="0078141E"/>
    <w:rsid w:val="008447A0"/>
    <w:rsid w:val="00844880"/>
    <w:rsid w:val="008607BF"/>
    <w:rsid w:val="009275E6"/>
    <w:rsid w:val="00936503"/>
    <w:rsid w:val="00B750D4"/>
    <w:rsid w:val="00BE3950"/>
    <w:rsid w:val="00D21F5B"/>
    <w:rsid w:val="00D27C4B"/>
    <w:rsid w:val="00E20AC0"/>
    <w:rsid w:val="00F5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4818A"/>
  <w15:chartTrackingRefBased/>
  <w15:docId w15:val="{7F5657CE-3789-4C9F-966F-015070096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0D4"/>
  </w:style>
  <w:style w:type="paragraph" w:styleId="Heading1">
    <w:name w:val="heading 1"/>
    <w:basedOn w:val="Normal"/>
    <w:next w:val="Normal"/>
    <w:link w:val="Heading1Char"/>
    <w:uiPriority w:val="9"/>
    <w:qFormat/>
    <w:rsid w:val="00B750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50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33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3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33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33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33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33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33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0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50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33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3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33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33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33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33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33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33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33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33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33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33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33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33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33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33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33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33C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64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8</TotalTime>
  <Pages>3</Pages>
  <Words>270</Words>
  <Characters>125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rmor</dc:creator>
  <cp:keywords/>
  <dc:description/>
  <cp:lastModifiedBy>David Harmor</cp:lastModifiedBy>
  <cp:revision>17</cp:revision>
  <dcterms:created xsi:type="dcterms:W3CDTF">2025-01-19T01:50:00Z</dcterms:created>
  <dcterms:modified xsi:type="dcterms:W3CDTF">2025-01-22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c71c98cf66d629fb36d15399894c0c723ea330b0ced6a913a17ae86746a2f</vt:lpwstr>
  </property>
</Properties>
</file>